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C516A" w14:textId="0A84CCB5" w:rsidR="000751F1" w:rsidRPr="002D7C3F" w:rsidRDefault="002D7C3F" w:rsidP="002D7C3F">
      <w:pPr>
        <w:jc w:val="center"/>
        <w:rPr>
          <w:rFonts w:ascii="Montserrat Medium" w:hAnsi="Montserrat Medium"/>
          <w:b/>
          <w:sz w:val="24"/>
          <w:szCs w:val="24"/>
        </w:rPr>
      </w:pPr>
      <w:r>
        <w:rPr>
          <w:rFonts w:ascii="Montserrat Medium" w:hAnsi="Montserrat Medium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45605A3" wp14:editId="23ADE15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865120" cy="78041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78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E213A14" w14:textId="653DAF8E" w:rsidR="000751F1" w:rsidRPr="002D7C3F" w:rsidRDefault="000751F1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507E1625" w14:textId="77777777" w:rsidR="000751F1" w:rsidRPr="002D7C3F" w:rsidRDefault="000751F1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36266B6D" w14:textId="77777777" w:rsidR="002D7C3F" w:rsidRDefault="002D7C3F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7F39B799" w14:textId="77777777" w:rsidR="002D7C3F" w:rsidRDefault="002D7C3F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55DD383F" w14:textId="77777777" w:rsidR="002D7C3F" w:rsidRDefault="002D7C3F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4A87FA3A" w14:textId="77777777" w:rsidR="002D7C3F" w:rsidRDefault="002D7C3F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423CAC70" w14:textId="5D976779" w:rsidR="000751F1" w:rsidRPr="002D7C3F" w:rsidRDefault="000751F1" w:rsidP="000751F1">
      <w:pPr>
        <w:jc w:val="center"/>
        <w:rPr>
          <w:rFonts w:ascii="Montserrat Medium" w:hAnsi="Montserrat Medium"/>
          <w:b/>
          <w:sz w:val="24"/>
          <w:szCs w:val="24"/>
        </w:rPr>
      </w:pPr>
      <w:bookmarkStart w:id="0" w:name="_GoBack"/>
      <w:bookmarkEnd w:id="0"/>
      <w:r w:rsidRPr="002D7C3F">
        <w:rPr>
          <w:rFonts w:ascii="Montserrat Medium" w:hAnsi="Montserrat Medium"/>
          <w:b/>
          <w:sz w:val="24"/>
          <w:szCs w:val="24"/>
        </w:rPr>
        <w:t>CANCELLATION POLICY/FEE</w:t>
      </w:r>
    </w:p>
    <w:p w14:paraId="76563B6A" w14:textId="77777777" w:rsidR="000751F1" w:rsidRPr="002D7C3F" w:rsidRDefault="000751F1" w:rsidP="000751F1">
      <w:pPr>
        <w:jc w:val="center"/>
        <w:rPr>
          <w:rFonts w:ascii="Montserrat Medium" w:hAnsi="Montserrat Medium"/>
          <w:b/>
          <w:sz w:val="24"/>
          <w:szCs w:val="24"/>
        </w:rPr>
      </w:pPr>
    </w:p>
    <w:p w14:paraId="2CB01C21" w14:textId="77777777" w:rsidR="000751F1" w:rsidRPr="002D7C3F" w:rsidRDefault="000751F1" w:rsidP="000751F1">
      <w:pPr>
        <w:rPr>
          <w:rFonts w:ascii="Montserrat Medium" w:hAnsi="Montserrat Medium"/>
          <w:sz w:val="24"/>
          <w:szCs w:val="24"/>
        </w:rPr>
      </w:pPr>
      <w:r w:rsidRPr="002D7C3F">
        <w:rPr>
          <w:rFonts w:ascii="Montserrat Medium" w:hAnsi="Montserrat Medium"/>
          <w:sz w:val="24"/>
          <w:szCs w:val="24"/>
        </w:rPr>
        <w:t xml:space="preserve">I understand and agree that if I fail to show for a scheduled appointment or do not notify the clinic 24 business hours in advance, I may be charged a fee of $25.00. For a procedural appointment such as surgery or a cosmetic/laser procedure, I must cancel 48 business hours in advance or I may be charged a fee of $75.00. This fee is required to be paid prior to scheduling another appointment. </w:t>
      </w:r>
    </w:p>
    <w:p w14:paraId="554E2871" w14:textId="77777777" w:rsidR="000751F1" w:rsidRPr="002D7C3F" w:rsidRDefault="000751F1" w:rsidP="000751F1">
      <w:pPr>
        <w:rPr>
          <w:rFonts w:ascii="Montserrat Medium" w:hAnsi="Montserrat Medium"/>
          <w:sz w:val="24"/>
          <w:szCs w:val="24"/>
        </w:rPr>
      </w:pPr>
    </w:p>
    <w:p w14:paraId="60AD7FF9" w14:textId="64F99175" w:rsidR="000751F1" w:rsidRPr="002D7C3F" w:rsidRDefault="000751F1" w:rsidP="000751F1">
      <w:pPr>
        <w:jc w:val="center"/>
        <w:rPr>
          <w:rFonts w:ascii="Montserrat Medium" w:hAnsi="Montserrat Medium"/>
          <w:b/>
          <w:sz w:val="24"/>
          <w:szCs w:val="24"/>
        </w:rPr>
      </w:pPr>
      <w:r w:rsidRPr="002D7C3F">
        <w:rPr>
          <w:rFonts w:ascii="Montserrat Medium" w:hAnsi="Montserrat Medium"/>
          <w:sz w:val="24"/>
          <w:szCs w:val="24"/>
        </w:rPr>
        <w:t xml:space="preserve">The above information has been read and explained to me. </w:t>
      </w:r>
      <w:r w:rsidRPr="002D7C3F">
        <w:rPr>
          <w:rFonts w:ascii="Montserrat Medium" w:hAnsi="Montserrat Medium"/>
          <w:b/>
          <w:sz w:val="24"/>
          <w:szCs w:val="24"/>
        </w:rPr>
        <w:t>I UNDERSTAND MY RESPONSIBILITY FOR THE PAYMENT OF MY ACCOUNT.</w:t>
      </w:r>
    </w:p>
    <w:p w14:paraId="7B1368DE" w14:textId="77777777" w:rsidR="000751F1" w:rsidRPr="002D7C3F" w:rsidRDefault="000751F1" w:rsidP="000751F1">
      <w:pPr>
        <w:rPr>
          <w:rFonts w:ascii="Montserrat Medium" w:hAnsi="Montserrat Medium"/>
          <w:b/>
          <w:sz w:val="24"/>
          <w:szCs w:val="24"/>
        </w:rPr>
      </w:pPr>
    </w:p>
    <w:p w14:paraId="32AAFEB1" w14:textId="0B5E086D" w:rsidR="000751F1" w:rsidRPr="002D7C3F" w:rsidRDefault="000751F1" w:rsidP="000751F1">
      <w:pPr>
        <w:spacing w:before="240"/>
        <w:rPr>
          <w:rFonts w:ascii="Montserrat Medium" w:hAnsi="Montserrat Medium"/>
          <w:b/>
          <w:sz w:val="24"/>
          <w:szCs w:val="24"/>
        </w:rPr>
      </w:pPr>
      <w:bookmarkStart w:id="1" w:name="Place"/>
      <w:bookmarkEnd w:id="1"/>
      <w:r w:rsidRPr="002D7C3F">
        <w:rPr>
          <w:rFonts w:ascii="Montserrat Medium" w:hAnsi="Montserrat Medium"/>
          <w:b/>
          <w:sz w:val="24"/>
          <w:szCs w:val="24"/>
        </w:rPr>
        <w:t>Patient Name _______________________________________ DOB _________________</w:t>
      </w:r>
    </w:p>
    <w:p w14:paraId="3A559749" w14:textId="77777777" w:rsidR="000751F1" w:rsidRPr="002D7C3F" w:rsidRDefault="000751F1" w:rsidP="000751F1">
      <w:pPr>
        <w:rPr>
          <w:rFonts w:ascii="Montserrat Medium" w:hAnsi="Montserrat Medium"/>
          <w:b/>
          <w:sz w:val="24"/>
          <w:szCs w:val="24"/>
        </w:rPr>
      </w:pPr>
    </w:p>
    <w:p w14:paraId="13153C40" w14:textId="05BF0F60" w:rsidR="000751F1" w:rsidRPr="002D7C3F" w:rsidRDefault="000751F1" w:rsidP="000751F1">
      <w:pPr>
        <w:rPr>
          <w:rFonts w:ascii="Montserrat Medium" w:hAnsi="Montserrat Medium"/>
          <w:b/>
          <w:sz w:val="24"/>
          <w:szCs w:val="24"/>
        </w:rPr>
      </w:pPr>
      <w:r w:rsidRPr="002D7C3F">
        <w:rPr>
          <w:rFonts w:ascii="Montserrat Medium" w:hAnsi="Montserrat Medium"/>
          <w:b/>
          <w:sz w:val="24"/>
          <w:szCs w:val="24"/>
        </w:rPr>
        <w:t xml:space="preserve">Patient Signature ___________________________________ Date _________________    </w:t>
      </w:r>
    </w:p>
    <w:p w14:paraId="30B51228" w14:textId="77777777" w:rsidR="000751F1" w:rsidRPr="002D7C3F" w:rsidRDefault="000751F1" w:rsidP="000751F1">
      <w:pPr>
        <w:rPr>
          <w:rFonts w:ascii="Montserrat Medium" w:hAnsi="Montserrat Medium"/>
          <w:b/>
          <w:sz w:val="24"/>
          <w:szCs w:val="24"/>
        </w:rPr>
      </w:pPr>
      <w:r w:rsidRPr="002D7C3F">
        <w:rPr>
          <w:rFonts w:ascii="Montserrat Medium" w:hAnsi="Montserrat Medium"/>
          <w:b/>
          <w:sz w:val="24"/>
          <w:szCs w:val="24"/>
        </w:rPr>
        <w:t>(parent/legal guardian if patient is under 18)</w:t>
      </w:r>
    </w:p>
    <w:p w14:paraId="52ADA34A" w14:textId="77777777" w:rsidR="00B4015C" w:rsidRPr="002D7C3F" w:rsidRDefault="002D7C3F" w:rsidP="000751F1">
      <w:pPr>
        <w:rPr>
          <w:rFonts w:ascii="Montserrat Medium" w:hAnsi="Montserrat Medium"/>
          <w:sz w:val="24"/>
          <w:szCs w:val="24"/>
        </w:rPr>
      </w:pPr>
    </w:p>
    <w:sectPr w:rsidR="00B4015C" w:rsidRPr="002D7C3F" w:rsidSect="000751F1"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wMDU2MTeyNDUwszBU0lEKTi0uzszPAykwrAUAUfGXuiwAAAA="/>
  </w:docVars>
  <w:rsids>
    <w:rsidRoot w:val="000751F1"/>
    <w:rsid w:val="000751F1"/>
    <w:rsid w:val="002D7C3F"/>
    <w:rsid w:val="004D3453"/>
    <w:rsid w:val="00A277C2"/>
    <w:rsid w:val="00ED5B21"/>
    <w:rsid w:val="00F4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CDE2B13"/>
  <w15:chartTrackingRefBased/>
  <w15:docId w15:val="{39FDA9E2-AAB1-494A-A5EE-D5144192D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51F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7C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C3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 Hagemeister</dc:creator>
  <cp:keywords/>
  <dc:description/>
  <cp:lastModifiedBy>Alicia Peterson</cp:lastModifiedBy>
  <cp:revision>4</cp:revision>
  <dcterms:created xsi:type="dcterms:W3CDTF">2019-01-02T19:50:00Z</dcterms:created>
  <dcterms:modified xsi:type="dcterms:W3CDTF">2019-03-26T14:50:00Z</dcterms:modified>
</cp:coreProperties>
</file>